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Zurich,</w:t>
      </w:r>
      <w:r>
        <w:t xml:space="preserve"> </w:t>
      </w:r>
      <w:r>
        <w:t xml:space="preserve">Switzerland</w:t>
      </w:r>
    </w:p>
    <w:bookmarkStart w:id="20" w:name="X286b49df827fb7ebc59343e481e5a96d9d9139f"/>
    <w:p>
      <w:pPr>
        <w:pStyle w:val="Heading1"/>
      </w:pPr>
      <w:r>
        <w:t xml:space="preserve">Internship Application Letter for Computer Engineer Position</w:t>
      </w:r>
    </w:p>
    <w:p>
      <w:pPr>
        <w:pStyle w:val="FirstParagraph"/>
      </w:pPr>
      <w:r>
        <w:t xml:space="preserve">Submitted to Leading Technology Firms in Switzerland Zurich</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Zurich, Switzerland</w:t>
      </w:r>
    </w:p>
    <w:bookmarkStart w:id="21" w:name="Xbc52f33465bb40e9ad997bf3a1729596ec9f24c"/>
    <w:p>
      <w:pPr>
        <w:pStyle w:val="Heading2"/>
      </w:pPr>
      <w:r>
        <w:t xml:space="preserve">Subject: Formal Internship Application Letter for Computer Engineer Position in Zurich, Switzerland</w:t>
      </w:r>
    </w:p>
    <w:bookmarkEnd w:id="21"/>
    <w:p>
      <w:pPr>
        <w:pStyle w:val="FirstParagraph"/>
      </w:pPr>
      <w:r>
        <w:t xml:space="preserve">Dear Hiring Manager,</w:t>
      </w:r>
    </w:p>
    <w:p>
      <w:pPr>
        <w:pStyle w:val="BodyText"/>
      </w:pPr>
      <w:r>
        <w:t xml:space="preserve">I am writing to express my enthusiastic interest in the Computer Engineering Internship position at [Company Name] in Zurich, Switzerland. As a final-year Bachelor of Science candidate in Computer Engineering at ETH Zurich with a specialization in distributed systems and cloud infrastructure, I have meticulously prepared this</w:t>
      </w:r>
      <w:r>
        <w:t xml:space="preserve"> </w:t>
      </w:r>
      <w:r>
        <w:rPr>
          <w:bCs/>
          <w:b/>
        </w:rPr>
        <w:t xml:space="preserve">Internship Application Letter</w:t>
      </w:r>
      <w:r>
        <w:t xml:space="preserve"> </w:t>
      </w:r>
      <w:r>
        <w:t xml:space="preserve">to demonstrate how my technical skills, academic rigor, and cultural alignment with the Swiss innovation ecosystem position me as an ideal candidate for your team. Switzerland’s reputation as a global hub for cutting-edge technology—particularly in Zurich where industry leaders like Google Zurich, IBM Research, and fintech pioneers converge—fuels my ambition to contribute to your mission while learning from the region’s unparalleled technical excellence.</w:t>
      </w:r>
    </w:p>
    <w:p>
      <w:pPr>
        <w:pStyle w:val="BodyText"/>
      </w:pPr>
      <w:r>
        <w:t xml:space="preserve">My academic journey at ETH Zurich has been defined by precision-driven projects that directly mirror the challenges addressed in Switzerland’s dynamic tech sector. For my capstone project, I engineered a fault-tolerant microservices architecture for a healthcare data platform using Kubernetes and AWS Lambda. This system reduced API latency by 30% while adhering to Swiss data protection standards (FADP), a critical consideration for any organization operating within</w:t>
      </w:r>
      <w:r>
        <w:t xml:space="preserve"> </w:t>
      </w:r>
      <w:r>
        <w:rPr>
          <w:bCs/>
          <w:b/>
        </w:rPr>
        <w:t xml:space="preserve">Switzerland Zurich</w:t>
      </w:r>
      <w:r>
        <w:t xml:space="preserve">. I also collaborated with five peers in an agile team to develop an AI-powered traffic optimization tool for the Zürich Transport Network (ZVV), utilizing Python, TensorFlow, and real-time sensor data. This project required meticulous attention to detail—aligning with Swiss expectations of precision—and was recognized by ETH’s Innovation Center as a model for sustainable urban tech solutions.</w:t>
      </w:r>
    </w:p>
    <w:p>
      <w:pPr>
        <w:pStyle w:val="BodyText"/>
      </w:pPr>
      <w:r>
        <w:t xml:space="preserve">As a</w:t>
      </w:r>
      <w:r>
        <w:t xml:space="preserve"> </w:t>
      </w:r>
      <w:r>
        <w:rPr>
          <w:bCs/>
          <w:b/>
        </w:rPr>
        <w:t xml:space="preserve">Computer Engineer</w:t>
      </w:r>
      <w:r>
        <w:t xml:space="preserve">, I prioritize not only technical innovation but also ethical implementation, a value deeply embedded in Swiss corporate culture. My internship at a Zurich-based cybersecurity startup exposed me to the rigorous compliance frameworks governing data handling in Switzerland. I assisted in auditing client systems for GDPR/FADP alignment and developed automated scripts to monitor data flow across European servers—skills directly transferable to your security-focused projects. Additionally, I actively contributed to the open-source community by maintaining a Python library for secure cloud configuration (500+ GitHub stars), emphasizing transparency and collaborative problem-solving that resonates with Zurich’s collaborative tech ethos.</w:t>
      </w:r>
    </w:p>
    <w:p>
      <w:pPr>
        <w:pStyle w:val="BodyText"/>
      </w:pPr>
      <w:r>
        <w:t xml:space="preserve">What excites me most about this opportunity in</w:t>
      </w:r>
      <w:r>
        <w:t xml:space="preserve"> </w:t>
      </w:r>
      <w:r>
        <w:rPr>
          <w:bCs/>
          <w:b/>
        </w:rPr>
        <w:t xml:space="preserve">Switzerland Zurich</w:t>
      </w:r>
      <w:r>
        <w:t xml:space="preserve"> </w:t>
      </w:r>
      <w:r>
        <w:t xml:space="preserve">is the chance to work at the intersection of technology and Swiss societal values. The region’s emphasis on sustainability (e.g., ETH’s Climate Action Plan 2030) inspires my interest in energy-efficient computing. I recently proposed a project optimizing data center cooling algorithms using machine learning, reducing simulated power consumption by 18%—a concept applicable to Zurich’s eco-conscious tech firms. Furthermore, I am committed to embracing Switzerland’s multilingual environment: I am fluent in English and German (C1 level), with ongoing studies in French (B2), ensuring seamless integration into your diverse team.</w:t>
      </w:r>
    </w:p>
    <w:p>
      <w:pPr>
        <w:pStyle w:val="BodyText"/>
      </w:pPr>
      <w:r>
        <w:t xml:space="preserve">I understand that success in a Swiss workplace requires more than technical skill—it demands punctuality, structured communication, and respect for hierarchical clarity. During my academic exchanges at the University of Applied Sciences Zurich (ZHAW), I consistently met tight deadlines while collaborating across German-speaking and French-speaking groups. My resume details how I managed cross-functional tasks for a robotics project with a 95% on-time delivery rate, reflecting the reliability Swiss employers prioritize. The precision required in Swiss engineering culture—where even minor code errors can have significant consequences—is mirrored in my development process: I employ rigorous unit testing (100% coverage on critical modules) and version control via Git, ensuring zero deployment failures in my academic projects.</w:t>
      </w:r>
    </w:p>
    <w:p>
      <w:pPr>
        <w:pStyle w:val="BodyText"/>
      </w:pPr>
      <w:r>
        <w:t xml:space="preserve">Switzerland Zurich’s unique ecosystem offers a rare confluence of academic excellence and industry innovation that I am eager to immerse myself in. ETH Zurich’s research partnerships with companies like ABB and Nestlé provide a blueprint for the impactful work I aim to contribute. I am particularly drawn to [Company Name]’s recent work on [mention specific project/product], as it aligns with my expertise in cloud-native development and my passion for building technology that serves societal needs—exactly what drives Zurich’s tech community forward.</w:t>
      </w:r>
    </w:p>
    <w:p>
      <w:pPr>
        <w:pStyle w:val="BodyText"/>
      </w:pPr>
      <w:r>
        <w:t xml:space="preserve">This</w:t>
      </w:r>
      <w:r>
        <w:t xml:space="preserve"> </w:t>
      </w:r>
      <w:r>
        <w:rPr>
          <w:bCs/>
          <w:b/>
        </w:rPr>
        <w:t xml:space="preserve">Internship Application Letter</w:t>
      </w:r>
      <w:r>
        <w:t xml:space="preserve"> </w:t>
      </w:r>
      <w:r>
        <w:t xml:space="preserve">represents more than an application; it is a testament to my preparedness to thrive within Switzerland’s high-precision tech landscape. I am confident that my proactive approach, technical depth as a Computer Engineer, and cultural adaptability will enable me to deliver immediate value while absorbing the nuanced knowledge of Zurich’s industry practices. I have attached my resume for detailed project specifications and academic achievements.</w:t>
      </w:r>
    </w:p>
    <w:p>
      <w:pPr>
        <w:pStyle w:val="BodyText"/>
      </w:pPr>
      <w:r>
        <w:t xml:space="preserve">Thank you for considering my application. I welcome the opportunity to discuss how my skills in distributed systems, cloud infrastructure, and Swiss compliance frameworks can support [Company Name]’s objectives during a brief interview at your convenience. I am available immediately following my graduation on June 15, 2024, and can travel to Zurich for an in-person meeting without delay.</w:t>
      </w:r>
    </w:p>
    <w:p>
      <w:pPr>
        <w:pStyle w:val="BodyText"/>
      </w:pPr>
      <w:r>
        <w:t xml:space="preserve">Sincerely,</w:t>
      </w:r>
      <w:r>
        <w:br/>
      </w:r>
      <w:r>
        <w:rPr>
          <w:bCs/>
          <w:b/>
        </w:rPr>
        <w:t xml:space="preserve">Janine Müller</w:t>
      </w:r>
      <w:r>
        <w:br/>
      </w:r>
      <w:r>
        <w:t xml:space="preserve">Computer Engineering Student (BSc)</w:t>
      </w:r>
      <w:r>
        <w:br/>
      </w:r>
      <w:r>
        <w:t xml:space="preserve">ETH Zurich, Switzerland</w:t>
      </w:r>
      <w:r>
        <w:br/>
      </w:r>
      <w:r>
        <w:t xml:space="preserve">Phone: +41 79 XXX XXXX | Email: janine.muller@ethz.ch</w:t>
      </w:r>
      <w:r>
        <w:br/>
      </w:r>
      <w:r>
        <w:t xml:space="preserve">LinkedIn: linkedin.com/in/janinemuller | GitHub: github.com/janinemuller</w:t>
      </w:r>
    </w:p>
    <w:p>
      <w:pPr>
        <w:pStyle w:val="BodyText"/>
      </w:pPr>
      <w:r>
        <w:rPr>
          <w:iCs/>
          <w:i/>
        </w:rPr>
        <w:t xml:space="preserve">This</w:t>
      </w:r>
      <w:r>
        <w:rPr>
          <w:iCs/>
          <w:i/>
        </w:rPr>
        <w:t xml:space="preserve"> </w:t>
      </w:r>
      <w:r>
        <w:rPr>
          <w:bCs/>
          <w:b/>
          <w:iCs/>
          <w:i/>
        </w:rPr>
        <w:t xml:space="preserve">Internship Application Letter</w:t>
      </w:r>
      <w:r>
        <w:rPr>
          <w:iCs/>
          <w:i/>
        </w:rPr>
        <w:t xml:space="preserve"> </w:t>
      </w:r>
      <w:r>
        <w:rPr>
          <w:iCs/>
          <w:i/>
        </w:rPr>
        <w:t xml:space="preserve">is tailored for Computer Engineering opportunities in Switzerland Zurich, emphasizing technical alignment with Swiss industry standards, academic rigor from ETH Zurich, and cultural readiness for Switzerland’s collaborative innovatio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 Zurich, Switzerland</dc:title>
  <dc:creator/>
  <dc:language>en</dc:language>
  <cp:keywords/>
  <dcterms:created xsi:type="dcterms:W3CDTF">2026-04-29T16:59:27Z</dcterms:created>
  <dcterms:modified xsi:type="dcterms:W3CDTF">2026-04-29T16:59:27Z</dcterms:modified>
</cp:coreProperties>
</file>

<file path=docProps/custom.xml><?xml version="1.0" encoding="utf-8"?>
<Properties xmlns="http://schemas.openxmlformats.org/officeDocument/2006/custom-properties" xmlns:vt="http://schemas.openxmlformats.org/officeDocument/2006/docPropsVTypes"/>
</file>